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by_region_files/figure-docx/benchmark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3-01T15:25:53Z</dcterms:created>
  <dcterms:modified xsi:type="dcterms:W3CDTF">2021-03-01T15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